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081.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02,508.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774,652.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9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95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3.6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2.5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9.5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0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95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16,980.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16,980.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816,980.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17,032.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78,36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39.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240.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24.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01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16,980.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6,717.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2,939.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4,171.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0,177.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9,653.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6,162.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8,227.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354.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6,7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416.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7,551.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Du5s1yTq8lYlQO8W3riJ1UAEou8=" w:salt="XT6c5Nz0cPGoa0eIykkeE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84E1C"/>
    <w:rsid w:val="09860979"/>
    <w:rsid w:val="0A626B8A"/>
    <w:rsid w:val="0D901766"/>
    <w:rsid w:val="119D38F4"/>
    <w:rsid w:val="11F52987"/>
    <w:rsid w:val="12DA60B7"/>
    <w:rsid w:val="1322763E"/>
    <w:rsid w:val="13A3270E"/>
    <w:rsid w:val="14756E1F"/>
    <w:rsid w:val="15271F3C"/>
    <w:rsid w:val="153D2966"/>
    <w:rsid w:val="17E41503"/>
    <w:rsid w:val="1B405FCF"/>
    <w:rsid w:val="1E026EB1"/>
    <w:rsid w:val="2A3A53F1"/>
    <w:rsid w:val="2D0D5730"/>
    <w:rsid w:val="2E6C10E8"/>
    <w:rsid w:val="2F4671E3"/>
    <w:rsid w:val="3072456D"/>
    <w:rsid w:val="33C40040"/>
    <w:rsid w:val="342153CB"/>
    <w:rsid w:val="34296D79"/>
    <w:rsid w:val="38D97024"/>
    <w:rsid w:val="38E926E9"/>
    <w:rsid w:val="3D320D98"/>
    <w:rsid w:val="4264087B"/>
    <w:rsid w:val="42FF6865"/>
    <w:rsid w:val="43F3566A"/>
    <w:rsid w:val="44021C29"/>
    <w:rsid w:val="44FC1717"/>
    <w:rsid w:val="457A406E"/>
    <w:rsid w:val="466D0831"/>
    <w:rsid w:val="46CD3A39"/>
    <w:rsid w:val="47BD4D02"/>
    <w:rsid w:val="48E8631C"/>
    <w:rsid w:val="49D806A7"/>
    <w:rsid w:val="49FA15B3"/>
    <w:rsid w:val="4BF2753A"/>
    <w:rsid w:val="4CB37063"/>
    <w:rsid w:val="4D870C30"/>
    <w:rsid w:val="4DC7164B"/>
    <w:rsid w:val="4DCF2428"/>
    <w:rsid w:val="4FE31BB9"/>
    <w:rsid w:val="51366883"/>
    <w:rsid w:val="51A03B59"/>
    <w:rsid w:val="544954B1"/>
    <w:rsid w:val="57B47E4D"/>
    <w:rsid w:val="588245E7"/>
    <w:rsid w:val="58BD2C39"/>
    <w:rsid w:val="5C927E9F"/>
    <w:rsid w:val="5E660FCE"/>
    <w:rsid w:val="62446D78"/>
    <w:rsid w:val="651773A7"/>
    <w:rsid w:val="6AF71159"/>
    <w:rsid w:val="6CB373DA"/>
    <w:rsid w:val="6F8C2174"/>
    <w:rsid w:val="705B15C4"/>
    <w:rsid w:val="71053ABC"/>
    <w:rsid w:val="73083B4A"/>
    <w:rsid w:val="73181AE2"/>
    <w:rsid w:val="737F3265"/>
    <w:rsid w:val="73E97FF0"/>
    <w:rsid w:val="74340C6A"/>
    <w:rsid w:val="757F3635"/>
    <w:rsid w:val="77404980"/>
    <w:rsid w:val="779243CC"/>
    <w:rsid w:val="798D2AE9"/>
    <w:rsid w:val="7AE53569"/>
    <w:rsid w:val="7C252DDA"/>
    <w:rsid w:val="7F78210B"/>
    <w:rsid w:val="7F977E6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573</c:v>
                </c:pt>
                <c:pt idx="1">
                  <c:v>1.0573</c:v>
                </c:pt>
                <c:pt idx="2">
                  <c:v>1.0573</c:v>
                </c:pt>
                <c:pt idx="3">
                  <c:v>1.0584</c:v>
                </c:pt>
                <c:pt idx="4">
                  <c:v>1.0589</c:v>
                </c:pt>
                <c:pt idx="5">
                  <c:v>1.059</c:v>
                </c:pt>
                <c:pt idx="6">
                  <c:v>1.0616</c:v>
                </c:pt>
                <c:pt idx="7">
                  <c:v>1.0616</c:v>
                </c:pt>
                <c:pt idx="8">
                  <c:v>1.0616</c:v>
                </c:pt>
                <c:pt idx="9">
                  <c:v>1.0621</c:v>
                </c:pt>
                <c:pt idx="10">
                  <c:v>1.0622</c:v>
                </c:pt>
                <c:pt idx="11">
                  <c:v>1.0627</c:v>
                </c:pt>
                <c:pt idx="12">
                  <c:v>1.0632</c:v>
                </c:pt>
                <c:pt idx="13">
                  <c:v>1.0635</c:v>
                </c:pt>
                <c:pt idx="14">
                  <c:v>1.0635</c:v>
                </c:pt>
                <c:pt idx="15">
                  <c:v>1.0635</c:v>
                </c:pt>
                <c:pt idx="16">
                  <c:v>1.0649</c:v>
                </c:pt>
                <c:pt idx="17">
                  <c:v>1.0653</c:v>
                </c:pt>
                <c:pt idx="18">
                  <c:v>1.0659</c:v>
                </c:pt>
                <c:pt idx="19">
                  <c:v>1.0662</c:v>
                </c:pt>
                <c:pt idx="20">
                  <c:v>1.0667</c:v>
                </c:pt>
                <c:pt idx="21">
                  <c:v>1.0667</c:v>
                </c:pt>
                <c:pt idx="22">
                  <c:v>1.0667</c:v>
                </c:pt>
                <c:pt idx="23">
                  <c:v>1.0675</c:v>
                </c:pt>
                <c:pt idx="24">
                  <c:v>1.0679</c:v>
                </c:pt>
                <c:pt idx="25">
                  <c:v>1.0683</c:v>
                </c:pt>
                <c:pt idx="26">
                  <c:v>1.0685</c:v>
                </c:pt>
                <c:pt idx="27">
                  <c:v>1.0687</c:v>
                </c:pt>
                <c:pt idx="28">
                  <c:v>1.0687</c:v>
                </c:pt>
                <c:pt idx="29">
                  <c:v>1.069</c:v>
                </c:pt>
                <c:pt idx="30">
                  <c:v>1.0691</c:v>
                </c:pt>
                <c:pt idx="31">
                  <c:v>1.0691</c:v>
                </c:pt>
                <c:pt idx="32">
                  <c:v>1.0691</c:v>
                </c:pt>
                <c:pt idx="33">
                  <c:v>1.0691</c:v>
                </c:pt>
                <c:pt idx="34">
                  <c:v>1.0691</c:v>
                </c:pt>
                <c:pt idx="35">
                  <c:v>1.069</c:v>
                </c:pt>
                <c:pt idx="36">
                  <c:v>1.069</c:v>
                </c:pt>
                <c:pt idx="37">
                  <c:v>1.0708</c:v>
                </c:pt>
                <c:pt idx="38">
                  <c:v>1.071</c:v>
                </c:pt>
                <c:pt idx="39">
                  <c:v>1.0713</c:v>
                </c:pt>
                <c:pt idx="40">
                  <c:v>1.0716</c:v>
                </c:pt>
                <c:pt idx="41">
                  <c:v>1.0713</c:v>
                </c:pt>
                <c:pt idx="42">
                  <c:v>1.0713</c:v>
                </c:pt>
                <c:pt idx="43">
                  <c:v>1.0713</c:v>
                </c:pt>
                <c:pt idx="44">
                  <c:v>1.0712</c:v>
                </c:pt>
                <c:pt idx="45">
                  <c:v>1.0712</c:v>
                </c:pt>
                <c:pt idx="46">
                  <c:v>1.0715</c:v>
                </c:pt>
                <c:pt idx="47">
                  <c:v>1.0712</c:v>
                </c:pt>
                <c:pt idx="48">
                  <c:v>1.0715</c:v>
                </c:pt>
                <c:pt idx="49">
                  <c:v>1.0715</c:v>
                </c:pt>
                <c:pt idx="50">
                  <c:v>1.0715</c:v>
                </c:pt>
                <c:pt idx="51">
                  <c:v>1.0718</c:v>
                </c:pt>
                <c:pt idx="52">
                  <c:v>1.0717</c:v>
                </c:pt>
                <c:pt idx="53">
                  <c:v>1.0712</c:v>
                </c:pt>
                <c:pt idx="54">
                  <c:v>1.0711</c:v>
                </c:pt>
                <c:pt idx="55">
                  <c:v>1.0712</c:v>
                </c:pt>
                <c:pt idx="56">
                  <c:v>1.0712</c:v>
                </c:pt>
                <c:pt idx="57">
                  <c:v>1.0712</c:v>
                </c:pt>
                <c:pt idx="58">
                  <c:v>1.0719</c:v>
                </c:pt>
                <c:pt idx="59">
                  <c:v>1.0722</c:v>
                </c:pt>
                <c:pt idx="60">
                  <c:v>1.0721</c:v>
                </c:pt>
                <c:pt idx="61">
                  <c:v>1.072</c:v>
                </c:pt>
                <c:pt idx="62">
                  <c:v>1.072</c:v>
                </c:pt>
                <c:pt idx="63">
                  <c:v>1.072</c:v>
                </c:pt>
                <c:pt idx="64">
                  <c:v>1.072</c:v>
                </c:pt>
                <c:pt idx="65">
                  <c:v>1.0725</c:v>
                </c:pt>
                <c:pt idx="66">
                  <c:v>1.0725</c:v>
                </c:pt>
                <c:pt idx="67">
                  <c:v>1.0725</c:v>
                </c:pt>
                <c:pt idx="68">
                  <c:v>1.0722</c:v>
                </c:pt>
                <c:pt idx="69">
                  <c:v>1.0723</c:v>
                </c:pt>
                <c:pt idx="70">
                  <c:v>1.0723</c:v>
                </c:pt>
                <c:pt idx="71">
                  <c:v>1.0723</c:v>
                </c:pt>
                <c:pt idx="72">
                  <c:v>1.0734</c:v>
                </c:pt>
                <c:pt idx="73">
                  <c:v>1.0735</c:v>
                </c:pt>
                <c:pt idx="74">
                  <c:v>1.073</c:v>
                </c:pt>
                <c:pt idx="75">
                  <c:v>1.0728</c:v>
                </c:pt>
                <c:pt idx="76">
                  <c:v>1.0726</c:v>
                </c:pt>
                <c:pt idx="77">
                  <c:v>1.0726</c:v>
                </c:pt>
                <c:pt idx="78">
                  <c:v>1.0726</c:v>
                </c:pt>
                <c:pt idx="79">
                  <c:v>1.0732</c:v>
                </c:pt>
                <c:pt idx="80">
                  <c:v>1.0733</c:v>
                </c:pt>
                <c:pt idx="81">
                  <c:v>1.0733</c:v>
                </c:pt>
                <c:pt idx="82">
                  <c:v>1.0736</c:v>
                </c:pt>
                <c:pt idx="83">
                  <c:v>1.0743</c:v>
                </c:pt>
                <c:pt idx="84">
                  <c:v>1.0743</c:v>
                </c:pt>
                <c:pt idx="85">
                  <c:v>1.0743</c:v>
                </c:pt>
                <c:pt idx="86">
                  <c:v>1.0751</c:v>
                </c:pt>
                <c:pt idx="87">
                  <c:v>1.0753</c:v>
                </c:pt>
                <c:pt idx="88">
                  <c:v>1.0757</c:v>
                </c:pt>
                <c:pt idx="89">
                  <c:v>1.0762</c:v>
                </c:pt>
                <c:pt idx="90">
                  <c:v>1.0768</c:v>
                </c:pt>
                <c:pt idx="91">
                  <c:v>1.0768</c:v>
                </c:pt>
                <c:pt idx="92">
                  <c:v>1.0768</c:v>
                </c:pt>
                <c:pt idx="93">
                  <c:v>1.0768</c:v>
                </c:pt>
                <c:pt idx="94">
                  <c:v>1.0767</c:v>
                </c:pt>
                <c:pt idx="95">
                  <c:v>1.0779</c:v>
                </c:pt>
                <c:pt idx="96">
                  <c:v>1.0782</c:v>
                </c:pt>
                <c:pt idx="97">
                  <c:v>1.0784</c:v>
                </c:pt>
                <c:pt idx="98">
                  <c:v>1.0784</c:v>
                </c:pt>
                <c:pt idx="99">
                  <c:v>1.0784</c:v>
                </c:pt>
                <c:pt idx="100">
                  <c:v>1.0789</c:v>
                </c:pt>
                <c:pt idx="101">
                  <c:v>1.0788</c:v>
                </c:pt>
                <c:pt idx="102">
                  <c:v>1.0789</c:v>
                </c:pt>
                <c:pt idx="103">
                  <c:v>1.0791</c:v>
                </c:pt>
                <c:pt idx="104">
                  <c:v>1.0796</c:v>
                </c:pt>
                <c:pt idx="105">
                  <c:v>1.0796</c:v>
                </c:pt>
                <c:pt idx="106">
                  <c:v>1.0795</c:v>
                </c:pt>
                <c:pt idx="107">
                  <c:v>1.0796</c:v>
                </c:pt>
                <c:pt idx="108">
                  <c:v>1.0798</c:v>
                </c:pt>
                <c:pt idx="109">
                  <c:v>1.08</c:v>
                </c:pt>
                <c:pt idx="110">
                  <c:v>1.0802</c:v>
                </c:pt>
                <c:pt idx="111">
                  <c:v>1.0805</c:v>
                </c:pt>
                <c:pt idx="112">
                  <c:v>1.0805</c:v>
                </c:pt>
                <c:pt idx="113">
                  <c:v>1.0804</c:v>
                </c:pt>
                <c:pt idx="114">
                  <c:v>1.0813</c:v>
                </c:pt>
                <c:pt idx="115">
                  <c:v>1.0815</c:v>
                </c:pt>
                <c:pt idx="116">
                  <c:v>1.0818</c:v>
                </c:pt>
                <c:pt idx="117">
                  <c:v>1.0819</c:v>
                </c:pt>
                <c:pt idx="118">
                  <c:v>1.0821</c:v>
                </c:pt>
                <c:pt idx="119">
                  <c:v>1.0822</c:v>
                </c:pt>
                <c:pt idx="120">
                  <c:v>1.0822</c:v>
                </c:pt>
                <c:pt idx="121">
                  <c:v>1.0822</c:v>
                </c:pt>
                <c:pt idx="122">
                  <c:v>1.0822</c:v>
                </c:pt>
                <c:pt idx="123">
                  <c:v>1.0822</c:v>
                </c:pt>
                <c:pt idx="124">
                  <c:v>1.0833</c:v>
                </c:pt>
                <c:pt idx="125">
                  <c:v>1.0834</c:v>
                </c:pt>
                <c:pt idx="126">
                  <c:v>1.0834</c:v>
                </c:pt>
                <c:pt idx="127">
                  <c:v>1.0834</c:v>
                </c:pt>
                <c:pt idx="128">
                  <c:v>1.0842</c:v>
                </c:pt>
                <c:pt idx="129">
                  <c:v>1.0847</c:v>
                </c:pt>
                <c:pt idx="130">
                  <c:v>1.0849</c:v>
                </c:pt>
                <c:pt idx="131">
                  <c:v>1.0852</c:v>
                </c:pt>
                <c:pt idx="132">
                  <c:v>1.0857</c:v>
                </c:pt>
                <c:pt idx="133">
                  <c:v>1.0857</c:v>
                </c:pt>
                <c:pt idx="134">
                  <c:v>1.0857</c:v>
                </c:pt>
                <c:pt idx="135">
                  <c:v>1.0866</c:v>
                </c:pt>
                <c:pt idx="136">
                  <c:v>1.087</c:v>
                </c:pt>
                <c:pt idx="137">
                  <c:v>1.0875</c:v>
                </c:pt>
                <c:pt idx="138">
                  <c:v>1.088</c:v>
                </c:pt>
                <c:pt idx="139">
                  <c:v>1.0884</c:v>
                </c:pt>
                <c:pt idx="140">
                  <c:v>1.0884</c:v>
                </c:pt>
                <c:pt idx="141">
                  <c:v>1.0884</c:v>
                </c:pt>
                <c:pt idx="142">
                  <c:v>1.0893</c:v>
                </c:pt>
                <c:pt idx="143">
                  <c:v>1.0896</c:v>
                </c:pt>
                <c:pt idx="144">
                  <c:v>1.0899</c:v>
                </c:pt>
                <c:pt idx="145">
                  <c:v>1.0904</c:v>
                </c:pt>
                <c:pt idx="146">
                  <c:v>1.0906</c:v>
                </c:pt>
                <c:pt idx="147">
                  <c:v>1.0906</c:v>
                </c:pt>
                <c:pt idx="148">
                  <c:v>1.0906</c:v>
                </c:pt>
                <c:pt idx="149">
                  <c:v>1.0912</c:v>
                </c:pt>
                <c:pt idx="150">
                  <c:v>1.0912</c:v>
                </c:pt>
                <c:pt idx="151">
                  <c:v>1.0912</c:v>
                </c:pt>
                <c:pt idx="152">
                  <c:v>1.0913</c:v>
                </c:pt>
                <c:pt idx="153">
                  <c:v>1.0913</c:v>
                </c:pt>
                <c:pt idx="154">
                  <c:v>1.0913</c:v>
                </c:pt>
                <c:pt idx="155">
                  <c:v>1.0913</c:v>
                </c:pt>
                <c:pt idx="156">
                  <c:v>1.0919</c:v>
                </c:pt>
                <c:pt idx="157">
                  <c:v>1.0918</c:v>
                </c:pt>
                <c:pt idx="158">
                  <c:v>1.0918</c:v>
                </c:pt>
                <c:pt idx="159">
                  <c:v>1.092</c:v>
                </c:pt>
                <c:pt idx="160">
                  <c:v>1.0924</c:v>
                </c:pt>
                <c:pt idx="161">
                  <c:v>1.0924</c:v>
                </c:pt>
                <c:pt idx="162">
                  <c:v>1.0923</c:v>
                </c:pt>
                <c:pt idx="163">
                  <c:v>1.0929</c:v>
                </c:pt>
                <c:pt idx="164">
                  <c:v>1.0923</c:v>
                </c:pt>
                <c:pt idx="165">
                  <c:v>1.0924</c:v>
                </c:pt>
                <c:pt idx="166">
                  <c:v>1.0926</c:v>
                </c:pt>
                <c:pt idx="167">
                  <c:v>1.093</c:v>
                </c:pt>
                <c:pt idx="168">
                  <c:v>1.093</c:v>
                </c:pt>
                <c:pt idx="169">
                  <c:v>1.0929</c:v>
                </c:pt>
                <c:pt idx="170">
                  <c:v>1.0937</c:v>
                </c:pt>
                <c:pt idx="171">
                  <c:v>1.0939</c:v>
                </c:pt>
                <c:pt idx="172">
                  <c:v>1.0942</c:v>
                </c:pt>
                <c:pt idx="173">
                  <c:v>1.0945</c:v>
                </c:pt>
                <c:pt idx="174">
                  <c:v>1.0947</c:v>
                </c:pt>
                <c:pt idx="175">
                  <c:v>1.0946</c:v>
                </c:pt>
                <c:pt idx="176">
                  <c:v>1.0946</c:v>
                </c:pt>
                <c:pt idx="177">
                  <c:v>1.0953</c:v>
                </c:pt>
                <c:pt idx="178">
                  <c:v>1.0954</c:v>
                </c:pt>
                <c:pt idx="179">
                  <c:v>1.0955</c:v>
                </c:pt>
                <c:pt idx="180">
                  <c:v>1.095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104038588858413</c:v>
                </c:pt>
                <c:pt idx="4">
                  <c:v>0.00151328856521338</c:v>
                </c:pt>
                <c:pt idx="5">
                  <c:v>0.00160786910053923</c:v>
                </c:pt>
                <c:pt idx="6">
                  <c:v>0.00406696301901088</c:v>
                </c:pt>
                <c:pt idx="7">
                  <c:v>0.00406696301901088</c:v>
                </c:pt>
                <c:pt idx="8">
                  <c:v>0.00406696301901088</c:v>
                </c:pt>
                <c:pt idx="9">
                  <c:v>0.00453986569563991</c:v>
                </c:pt>
                <c:pt idx="10">
                  <c:v>0.00463444623096576</c:v>
                </c:pt>
                <c:pt idx="11">
                  <c:v>0.00510734890759479</c:v>
                </c:pt>
                <c:pt idx="12">
                  <c:v>0.00558025158422404</c:v>
                </c:pt>
                <c:pt idx="13">
                  <c:v>0.00586399319020137</c:v>
                </c:pt>
                <c:pt idx="14">
                  <c:v>0.00586399319020137</c:v>
                </c:pt>
                <c:pt idx="15">
                  <c:v>0.00586399319020137</c:v>
                </c:pt>
                <c:pt idx="16">
                  <c:v>0.00718812068476304</c:v>
                </c:pt>
                <c:pt idx="17">
                  <c:v>0.00756644282606644</c:v>
                </c:pt>
                <c:pt idx="18">
                  <c:v>0.00813392603802154</c:v>
                </c:pt>
                <c:pt idx="19">
                  <c:v>0.00841766764399909</c:v>
                </c:pt>
                <c:pt idx="20">
                  <c:v>0.00889057032062812</c:v>
                </c:pt>
                <c:pt idx="21">
                  <c:v>0.00889057032062812</c:v>
                </c:pt>
                <c:pt idx="22">
                  <c:v>0.00889057032062812</c:v>
                </c:pt>
                <c:pt idx="23">
                  <c:v>0.0096472146032347</c:v>
                </c:pt>
                <c:pt idx="24">
                  <c:v>0.0100255367445381</c:v>
                </c:pt>
                <c:pt idx="25">
                  <c:v>0.0104038588858415</c:v>
                </c:pt>
                <c:pt idx="26">
                  <c:v>0.010593019956493</c:v>
                </c:pt>
                <c:pt idx="27">
                  <c:v>0.0107821810271447</c:v>
                </c:pt>
                <c:pt idx="28">
                  <c:v>0.0107821810271447</c:v>
                </c:pt>
                <c:pt idx="29">
                  <c:v>0.0110659226331222</c:v>
                </c:pt>
                <c:pt idx="30">
                  <c:v>0.0111605031684479</c:v>
                </c:pt>
                <c:pt idx="31">
                  <c:v>0.0111605031684479</c:v>
                </c:pt>
                <c:pt idx="32">
                  <c:v>0.0111605031684479</c:v>
                </c:pt>
                <c:pt idx="33">
                  <c:v>0.0111605031684479</c:v>
                </c:pt>
                <c:pt idx="34">
                  <c:v>0.0111605031684479</c:v>
                </c:pt>
                <c:pt idx="35">
                  <c:v>0.0110659226331222</c:v>
                </c:pt>
                <c:pt idx="36">
                  <c:v>0.0110659226331222</c:v>
                </c:pt>
                <c:pt idx="37">
                  <c:v>0.0127683722689871</c:v>
                </c:pt>
                <c:pt idx="38">
                  <c:v>0.0129575333396388</c:v>
                </c:pt>
                <c:pt idx="39">
                  <c:v>0.0132412749456161</c:v>
                </c:pt>
                <c:pt idx="40">
                  <c:v>0.0135250165515939</c:v>
                </c:pt>
                <c:pt idx="41">
                  <c:v>0.0132412749456161</c:v>
                </c:pt>
                <c:pt idx="42">
                  <c:v>0.0132412749456161</c:v>
                </c:pt>
                <c:pt idx="43">
                  <c:v>0.0132412749456161</c:v>
                </c:pt>
                <c:pt idx="44">
                  <c:v>0.0131466944102905</c:v>
                </c:pt>
                <c:pt idx="45">
                  <c:v>0.0131466944102905</c:v>
                </c:pt>
                <c:pt idx="46">
                  <c:v>0.0134304360162678</c:v>
                </c:pt>
                <c:pt idx="47">
                  <c:v>0.0131466944102905</c:v>
                </c:pt>
                <c:pt idx="48">
                  <c:v>0.0134304360162678</c:v>
                </c:pt>
                <c:pt idx="49">
                  <c:v>0.0134304360162678</c:v>
                </c:pt>
                <c:pt idx="50">
                  <c:v>0.0134304360162678</c:v>
                </c:pt>
                <c:pt idx="51">
                  <c:v>0.0137141776222456</c:v>
                </c:pt>
                <c:pt idx="52">
                  <c:v>0.0136195970869197</c:v>
                </c:pt>
                <c:pt idx="53">
                  <c:v>0.0131466944102905</c:v>
                </c:pt>
                <c:pt idx="54">
                  <c:v>0.0130521138749646</c:v>
                </c:pt>
                <c:pt idx="55">
                  <c:v>0.0131466944102905</c:v>
                </c:pt>
                <c:pt idx="56">
                  <c:v>0.0131466944102905</c:v>
                </c:pt>
                <c:pt idx="57">
                  <c:v>0.0131466944102905</c:v>
                </c:pt>
                <c:pt idx="58">
                  <c:v>0.0138087581575714</c:v>
                </c:pt>
                <c:pt idx="59">
                  <c:v>0.0140924997635488</c:v>
                </c:pt>
                <c:pt idx="60">
                  <c:v>0.0139979192282229</c:v>
                </c:pt>
                <c:pt idx="61">
                  <c:v>0.0139033386928971</c:v>
                </c:pt>
                <c:pt idx="62">
                  <c:v>0.0139033386928971</c:v>
                </c:pt>
                <c:pt idx="63">
                  <c:v>0.0139033386928971</c:v>
                </c:pt>
                <c:pt idx="64">
                  <c:v>0.0139033386928971</c:v>
                </c:pt>
                <c:pt idx="65">
                  <c:v>0.0143762413695263</c:v>
                </c:pt>
                <c:pt idx="66">
                  <c:v>0.0143762413695263</c:v>
                </c:pt>
                <c:pt idx="67">
                  <c:v>0.0143762413695263</c:v>
                </c:pt>
                <c:pt idx="68">
                  <c:v>0.0140924997635488</c:v>
                </c:pt>
                <c:pt idx="69">
                  <c:v>0.0141870802988746</c:v>
                </c:pt>
                <c:pt idx="70">
                  <c:v>0.0141870802988746</c:v>
                </c:pt>
                <c:pt idx="71">
                  <c:v>0.0141870802988746</c:v>
                </c:pt>
                <c:pt idx="72">
                  <c:v>0.0152274661874585</c:v>
                </c:pt>
                <c:pt idx="73">
                  <c:v>0.0153220467227844</c:v>
                </c:pt>
                <c:pt idx="74">
                  <c:v>0.0148491440461553</c:v>
                </c:pt>
                <c:pt idx="75">
                  <c:v>0.0146599829755036</c:v>
                </c:pt>
                <c:pt idx="76">
                  <c:v>0.0144708219048522</c:v>
                </c:pt>
                <c:pt idx="77">
                  <c:v>0.0144708219048522</c:v>
                </c:pt>
                <c:pt idx="78">
                  <c:v>0.0144708219048522</c:v>
                </c:pt>
                <c:pt idx="79">
                  <c:v>0.015038305116807</c:v>
                </c:pt>
                <c:pt idx="80">
                  <c:v>0.0151328856521329</c:v>
                </c:pt>
                <c:pt idx="81">
                  <c:v>0.0151328856521329</c:v>
                </c:pt>
                <c:pt idx="82">
                  <c:v>0.0154166272581104</c:v>
                </c:pt>
                <c:pt idx="83">
                  <c:v>0.0160786910053912</c:v>
                </c:pt>
                <c:pt idx="84">
                  <c:v>0.0160786910053912</c:v>
                </c:pt>
                <c:pt idx="85">
                  <c:v>0.0160786910053912</c:v>
                </c:pt>
                <c:pt idx="86">
                  <c:v>0.0168353352879977</c:v>
                </c:pt>
                <c:pt idx="87">
                  <c:v>0.0170244963586494</c:v>
                </c:pt>
                <c:pt idx="88">
                  <c:v>0.0174028184999528</c:v>
                </c:pt>
                <c:pt idx="89">
                  <c:v>0.0178757211765821</c:v>
                </c:pt>
                <c:pt idx="90">
                  <c:v>0.018443204388537</c:v>
                </c:pt>
                <c:pt idx="91">
                  <c:v>0.018443204388537</c:v>
                </c:pt>
                <c:pt idx="92">
                  <c:v>0.018443204388537</c:v>
                </c:pt>
                <c:pt idx="93">
                  <c:v>0.018443204388537</c:v>
                </c:pt>
                <c:pt idx="94">
                  <c:v>0.0183486238532111</c:v>
                </c:pt>
                <c:pt idx="95">
                  <c:v>0.0194835902771211</c:v>
                </c:pt>
                <c:pt idx="96">
                  <c:v>0.0197673318830986</c:v>
                </c:pt>
                <c:pt idx="97">
                  <c:v>0.0199564929537501</c:v>
                </c:pt>
                <c:pt idx="98">
                  <c:v>0.0199564929537501</c:v>
                </c:pt>
                <c:pt idx="99">
                  <c:v>0.0199564929537501</c:v>
                </c:pt>
                <c:pt idx="100">
                  <c:v>0.0204293956303794</c:v>
                </c:pt>
                <c:pt idx="101">
                  <c:v>0.0203348150950535</c:v>
                </c:pt>
                <c:pt idx="102">
                  <c:v>0.0204293956303794</c:v>
                </c:pt>
                <c:pt idx="103">
                  <c:v>0.0206185567010311</c:v>
                </c:pt>
                <c:pt idx="104">
                  <c:v>0.0210914593776601</c:v>
                </c:pt>
                <c:pt idx="105">
                  <c:v>0.0210914593776601</c:v>
                </c:pt>
                <c:pt idx="106">
                  <c:v>0.0209968788423343</c:v>
                </c:pt>
                <c:pt idx="107">
                  <c:v>0.0210914593776601</c:v>
                </c:pt>
                <c:pt idx="108">
                  <c:v>0.021280620448312</c:v>
                </c:pt>
                <c:pt idx="109">
                  <c:v>0.0214697815189635</c:v>
                </c:pt>
                <c:pt idx="110">
                  <c:v>0.0216589425896152</c:v>
                </c:pt>
                <c:pt idx="111">
                  <c:v>0.0219426841955928</c:v>
                </c:pt>
                <c:pt idx="112">
                  <c:v>0.0219426841955928</c:v>
                </c:pt>
                <c:pt idx="113">
                  <c:v>0.0218481036602669</c:v>
                </c:pt>
                <c:pt idx="114">
                  <c:v>0.0226993284781991</c:v>
                </c:pt>
                <c:pt idx="115">
                  <c:v>0.0228884895488508</c:v>
                </c:pt>
                <c:pt idx="116">
                  <c:v>0.0231722311548286</c:v>
                </c:pt>
                <c:pt idx="117">
                  <c:v>0.0232668116901544</c:v>
                </c:pt>
                <c:pt idx="118">
                  <c:v>0.0234559727608059</c:v>
                </c:pt>
                <c:pt idx="119">
                  <c:v>0.0235505532961318</c:v>
                </c:pt>
                <c:pt idx="120">
                  <c:v>0.0235505532961318</c:v>
                </c:pt>
                <c:pt idx="121">
                  <c:v>0.0235505532961318</c:v>
                </c:pt>
                <c:pt idx="122">
                  <c:v>0.0235505532961318</c:v>
                </c:pt>
                <c:pt idx="123">
                  <c:v>0.0235505532961318</c:v>
                </c:pt>
                <c:pt idx="124">
                  <c:v>0.0245909391847159</c:v>
                </c:pt>
                <c:pt idx="125">
                  <c:v>0.0246855197200417</c:v>
                </c:pt>
                <c:pt idx="126">
                  <c:v>0.0246855197200417</c:v>
                </c:pt>
                <c:pt idx="127">
                  <c:v>0.0246855197200417</c:v>
                </c:pt>
                <c:pt idx="128">
                  <c:v>0.0254421640026483</c:v>
                </c:pt>
                <c:pt idx="129">
                  <c:v>0.0259150666792776</c:v>
                </c:pt>
                <c:pt idx="130">
                  <c:v>0.026104227749929</c:v>
                </c:pt>
                <c:pt idx="131">
                  <c:v>0.0263879693559066</c:v>
                </c:pt>
                <c:pt idx="132">
                  <c:v>0.0268608720325358</c:v>
                </c:pt>
                <c:pt idx="133">
                  <c:v>0.0268608720325358</c:v>
                </c:pt>
                <c:pt idx="134">
                  <c:v>0.0268608720325358</c:v>
                </c:pt>
                <c:pt idx="135">
                  <c:v>0.0277120968504683</c:v>
                </c:pt>
                <c:pt idx="136">
                  <c:v>0.0280904189917714</c:v>
                </c:pt>
                <c:pt idx="137">
                  <c:v>0.0285633216684007</c:v>
                </c:pt>
                <c:pt idx="138">
                  <c:v>0.0290362243450299</c:v>
                </c:pt>
                <c:pt idx="139">
                  <c:v>0.0294145464863331</c:v>
                </c:pt>
                <c:pt idx="140">
                  <c:v>0.0294145464863331</c:v>
                </c:pt>
                <c:pt idx="141">
                  <c:v>0.0294145464863331</c:v>
                </c:pt>
                <c:pt idx="142">
                  <c:v>0.0302657713042656</c:v>
                </c:pt>
                <c:pt idx="143">
                  <c:v>0.0305495129102431</c:v>
                </c:pt>
                <c:pt idx="144">
                  <c:v>0.0308332545162207</c:v>
                </c:pt>
                <c:pt idx="145">
                  <c:v>0.0313061571928499</c:v>
                </c:pt>
                <c:pt idx="146">
                  <c:v>0.0314953182635014</c:v>
                </c:pt>
                <c:pt idx="147">
                  <c:v>0.0314953182635014</c:v>
                </c:pt>
                <c:pt idx="148">
                  <c:v>0.0314953182635014</c:v>
                </c:pt>
                <c:pt idx="149">
                  <c:v>0.0320628014754565</c:v>
                </c:pt>
                <c:pt idx="150">
                  <c:v>0.0320628014754565</c:v>
                </c:pt>
                <c:pt idx="151">
                  <c:v>0.0320628014754565</c:v>
                </c:pt>
                <c:pt idx="152">
                  <c:v>0.0321573820107821</c:v>
                </c:pt>
                <c:pt idx="153">
                  <c:v>0.0321573820107821</c:v>
                </c:pt>
                <c:pt idx="154">
                  <c:v>0.0321573820107821</c:v>
                </c:pt>
                <c:pt idx="155">
                  <c:v>0.0321573820107821</c:v>
                </c:pt>
                <c:pt idx="156">
                  <c:v>0.0327248652227374</c:v>
                </c:pt>
                <c:pt idx="157">
                  <c:v>0.0326302846874116</c:v>
                </c:pt>
                <c:pt idx="158">
                  <c:v>0.0326302846874116</c:v>
                </c:pt>
                <c:pt idx="159">
                  <c:v>0.0328194457580631</c:v>
                </c:pt>
                <c:pt idx="160">
                  <c:v>0.0331977678993665</c:v>
                </c:pt>
                <c:pt idx="161">
                  <c:v>0.0331977678993665</c:v>
                </c:pt>
                <c:pt idx="162">
                  <c:v>0.0331031873640406</c:v>
                </c:pt>
                <c:pt idx="163">
                  <c:v>0.0336706705759955</c:v>
                </c:pt>
                <c:pt idx="164">
                  <c:v>0.0331031873640406</c:v>
                </c:pt>
                <c:pt idx="165">
                  <c:v>0.0331977678993665</c:v>
                </c:pt>
                <c:pt idx="166">
                  <c:v>0.0333869289700182</c:v>
                </c:pt>
                <c:pt idx="167">
                  <c:v>0.0337652511113213</c:v>
                </c:pt>
                <c:pt idx="168">
                  <c:v>0.0337652511113213</c:v>
                </c:pt>
                <c:pt idx="169">
                  <c:v>0.0336706705759955</c:v>
                </c:pt>
                <c:pt idx="170">
                  <c:v>0.0344273148586021</c:v>
                </c:pt>
                <c:pt idx="171">
                  <c:v>0.034616475929254</c:v>
                </c:pt>
                <c:pt idx="172">
                  <c:v>0.0349002175352313</c:v>
                </c:pt>
                <c:pt idx="173">
                  <c:v>0.0351839591412089</c:v>
                </c:pt>
                <c:pt idx="174">
                  <c:v>0.0353731202118606</c:v>
                </c:pt>
                <c:pt idx="175">
                  <c:v>0.0352785396765347</c:v>
                </c:pt>
                <c:pt idx="176">
                  <c:v>0.0352785396765347</c:v>
                </c:pt>
                <c:pt idx="177">
                  <c:v>0.0359406034238154</c:v>
                </c:pt>
                <c:pt idx="178">
                  <c:v>0.0360351839591413</c:v>
                </c:pt>
                <c:pt idx="179">
                  <c:v>0.0361297644944671</c:v>
                </c:pt>
                <c:pt idx="180">
                  <c:v>0.0364135061004447</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pt idx="170">
                  <c:v>0.0243616438356164</c:v>
                </c:pt>
                <c:pt idx="171">
                  <c:v>0.0245041095890411</c:v>
                </c:pt>
                <c:pt idx="172">
                  <c:v>0.0246465753424658</c:v>
                </c:pt>
                <c:pt idx="173">
                  <c:v>0.0247890410958904</c:v>
                </c:pt>
                <c:pt idx="174">
                  <c:v>0.0249315068493151</c:v>
                </c:pt>
                <c:pt idx="175">
                  <c:v>0.0250739726027397</c:v>
                </c:pt>
                <c:pt idx="176">
                  <c:v>0.0252164383561644</c:v>
                </c:pt>
                <c:pt idx="177">
                  <c:v>0.025358904109589</c:v>
                </c:pt>
                <c:pt idx="178">
                  <c:v>0.0255013698630137</c:v>
                </c:pt>
                <c:pt idx="179">
                  <c:v>0.0256438356164384</c:v>
                </c:pt>
                <c:pt idx="180">
                  <c:v>0.0257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2</Words>
  <Characters>3490</Characters>
  <Lines>24</Lines>
  <Paragraphs>6</Paragraphs>
  <TotalTime>0</TotalTime>
  <ScaleCrop>false</ScaleCrop>
  <LinksUpToDate>false</LinksUpToDate>
  <CharactersWithSpaces>354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28:5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84A2A7C35929475DB3407110213EA6C4</vt:lpwstr>
  </property>
</Properties>
</file>